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FC3A08" w14:textId="0450BFDF" w:rsidR="005849A8" w:rsidRPr="007A6342" w:rsidRDefault="005849A8" w:rsidP="005849A8">
      <w:pPr>
        <w:pStyle w:val="Overskrift1"/>
      </w:pPr>
      <w:bookmarkStart w:id="0" w:name="_Toc478890407"/>
      <w:r>
        <w:t>Projektbeskrivelse</w:t>
      </w:r>
      <w:bookmarkEnd w:id="0"/>
    </w:p>
    <w:p w14:paraId="1A4B1ADA" w14:textId="77777777" w:rsidR="005849A8" w:rsidRDefault="005849A8" w:rsidP="005849A8">
      <w:pPr>
        <w:pStyle w:val="Overskrift2"/>
      </w:pPr>
      <w:r>
        <w:t>Projektplan</w:t>
      </w:r>
    </w:p>
    <w:p w14:paraId="4E51DDC8" w14:textId="779764DA" w:rsidR="005849A8" w:rsidRDefault="005849A8" w:rsidP="005849A8">
      <w:r>
        <w:t xml:space="preserve">Lave et </w:t>
      </w:r>
      <w:r w:rsidR="004F25F6">
        <w:t xml:space="preserve">spil i 2D af genren </w:t>
      </w:r>
      <w:proofErr w:type="spellStart"/>
      <w:r w:rsidR="00C801FC">
        <w:t>platformer</w:t>
      </w:r>
      <w:proofErr w:type="spellEnd"/>
      <w:r w:rsidR="00C801FC">
        <w:t>/sidescroller</w:t>
      </w:r>
      <w:r w:rsidR="000213BB">
        <w:t>, med inspiration fra googles dinohop (</w:t>
      </w:r>
      <w:r w:rsidR="0080680F">
        <w:t>spillet der er i Chrome når man ikke har nogen internetforbindelse</w:t>
      </w:r>
      <w:r w:rsidR="000213BB">
        <w:t>)</w:t>
      </w:r>
      <w:r w:rsidR="008754F9">
        <w:t>.</w:t>
      </w:r>
    </w:p>
    <w:p w14:paraId="0FA15D53" w14:textId="77777777" w:rsidR="002450A1" w:rsidRDefault="002450A1" w:rsidP="005849A8"/>
    <w:p w14:paraId="0F8818B2" w14:textId="68619B17" w:rsidR="005849A8" w:rsidRDefault="002450A1" w:rsidP="005849A8">
      <w:pPr>
        <w:rPr>
          <w:bCs/>
        </w:rPr>
      </w:pPr>
      <w:r>
        <w:rPr>
          <w:bCs/>
        </w:rPr>
        <w:t>Der vil være fokus på de elem</w:t>
      </w:r>
      <w:r w:rsidR="00CE747F">
        <w:rPr>
          <w:bCs/>
        </w:rPr>
        <w:t>enter der definere et spil:</w:t>
      </w:r>
    </w:p>
    <w:p w14:paraId="0387C203" w14:textId="261B78C3" w:rsidR="00CE747F" w:rsidRDefault="00CE747F" w:rsidP="00CE747F">
      <w:pPr>
        <w:pStyle w:val="Listeafsnit"/>
        <w:numPr>
          <w:ilvl w:val="0"/>
          <w:numId w:val="5"/>
        </w:numPr>
        <w:rPr>
          <w:bCs/>
        </w:rPr>
      </w:pPr>
      <w:r>
        <w:rPr>
          <w:bCs/>
        </w:rPr>
        <w:t>Nem menu</w:t>
      </w:r>
      <w:r w:rsidR="001D5397">
        <w:rPr>
          <w:bCs/>
        </w:rPr>
        <w:t xml:space="preserve"> med start spil knap</w:t>
      </w:r>
    </w:p>
    <w:p w14:paraId="06F489CA" w14:textId="4BEE2C9C" w:rsidR="001D5397" w:rsidRDefault="001D5397" w:rsidP="00CE747F">
      <w:pPr>
        <w:pStyle w:val="Listeafsnit"/>
        <w:numPr>
          <w:ilvl w:val="0"/>
          <w:numId w:val="5"/>
        </w:numPr>
        <w:rPr>
          <w:bCs/>
        </w:rPr>
      </w:pPr>
      <w:r>
        <w:rPr>
          <w:bCs/>
        </w:rPr>
        <w:t>Score system</w:t>
      </w:r>
    </w:p>
    <w:p w14:paraId="0B322A14" w14:textId="2AAE40A3" w:rsidR="001D5397" w:rsidRDefault="001D5397" w:rsidP="00CE747F">
      <w:pPr>
        <w:pStyle w:val="Listeafsnit"/>
        <w:numPr>
          <w:ilvl w:val="0"/>
          <w:numId w:val="5"/>
        </w:numPr>
        <w:rPr>
          <w:bCs/>
        </w:rPr>
      </w:pPr>
      <w:r>
        <w:rPr>
          <w:bCs/>
        </w:rPr>
        <w:t>Highscore liste</w:t>
      </w:r>
    </w:p>
    <w:p w14:paraId="328A33D6" w14:textId="6D113175" w:rsidR="001D5397" w:rsidRPr="00CE747F" w:rsidRDefault="00715AF9" w:rsidP="00CE747F">
      <w:pPr>
        <w:pStyle w:val="Listeafsnit"/>
        <w:numPr>
          <w:ilvl w:val="0"/>
          <w:numId w:val="5"/>
        </w:numPr>
        <w:rPr>
          <w:bCs/>
        </w:rPr>
      </w:pPr>
      <w:r>
        <w:rPr>
          <w:bCs/>
        </w:rPr>
        <w:t>Bruger styring</w:t>
      </w:r>
    </w:p>
    <w:p w14:paraId="43E22CFC" w14:textId="505E4123" w:rsidR="005849A8" w:rsidRDefault="005849A8" w:rsidP="005849A8">
      <w:pPr>
        <w:pStyle w:val="Overskrift2"/>
      </w:pPr>
      <w:bookmarkStart w:id="1" w:name="_Toc478890410"/>
      <w:r>
        <w:t>Krav</w:t>
      </w:r>
      <w:bookmarkEnd w:id="1"/>
    </w:p>
    <w:p w14:paraId="4AF5ABF6" w14:textId="07497574" w:rsidR="00D97B98" w:rsidRPr="00D97B98" w:rsidRDefault="00D97B98" w:rsidP="00D97B98">
      <w:r>
        <w:t>Jeg har valgt at programmere spillet i Processing,</w:t>
      </w:r>
      <w:r w:rsidR="007F658E">
        <w:t xml:space="preserve"> hvilket er et Java baseret </w:t>
      </w:r>
      <w:r w:rsidR="004F6088">
        <w:t>programmeringssprog</w:t>
      </w:r>
      <w:r w:rsidR="007027CF">
        <w:t xml:space="preserve"> med </w:t>
      </w:r>
      <w:r w:rsidR="002E6E77">
        <w:t>”</w:t>
      </w:r>
      <w:proofErr w:type="spellStart"/>
      <w:r w:rsidR="002E6E77">
        <w:t>integrated</w:t>
      </w:r>
      <w:proofErr w:type="spellEnd"/>
      <w:r w:rsidR="002E6E77">
        <w:t xml:space="preserve"> </w:t>
      </w:r>
      <w:proofErr w:type="spellStart"/>
      <w:r w:rsidR="002E6E77">
        <w:t>development</w:t>
      </w:r>
      <w:proofErr w:type="spellEnd"/>
      <w:r w:rsidR="002E6E77">
        <w:t xml:space="preserve"> </w:t>
      </w:r>
      <w:proofErr w:type="spellStart"/>
      <w:r w:rsidR="002E6E77">
        <w:t>enviroment</w:t>
      </w:r>
      <w:proofErr w:type="spellEnd"/>
      <w:r w:rsidR="002E6E77">
        <w:t xml:space="preserve"> (ide)” o</w:t>
      </w:r>
      <w:r w:rsidR="00D46535">
        <w:t xml:space="preserve">g indbygget grafisk bibliotek der gør det nemt at tegne med. </w:t>
      </w:r>
    </w:p>
    <w:p w14:paraId="18E91324" w14:textId="1A5CF4D8" w:rsidR="005849A8" w:rsidRDefault="005849A8" w:rsidP="005849A8">
      <w:r>
        <w:t>Krav:</w:t>
      </w:r>
    </w:p>
    <w:p w14:paraId="7B29B6FD" w14:textId="2EFFD7B5" w:rsidR="00350F30" w:rsidRDefault="00350F30" w:rsidP="00350F30">
      <w:pPr>
        <w:pStyle w:val="Listeafsnit"/>
        <w:numPr>
          <w:ilvl w:val="0"/>
          <w:numId w:val="5"/>
        </w:numPr>
      </w:pPr>
      <w:r>
        <w:t xml:space="preserve">Styre en </w:t>
      </w:r>
      <w:proofErr w:type="spellStart"/>
      <w:r>
        <w:t>sprite</w:t>
      </w:r>
      <w:proofErr w:type="spellEnd"/>
      <w:r>
        <w:t xml:space="preserve"> med </w:t>
      </w:r>
      <w:r w:rsidR="00EE5382">
        <w:t xml:space="preserve">piletasterne og eller </w:t>
      </w:r>
      <w:proofErr w:type="spellStart"/>
      <w:r w:rsidR="00EE5382">
        <w:t>wasd</w:t>
      </w:r>
      <w:proofErr w:type="spellEnd"/>
    </w:p>
    <w:p w14:paraId="3026BF1B" w14:textId="1D3075F5" w:rsidR="00785597" w:rsidRDefault="001F6853" w:rsidP="00E0473D">
      <w:pPr>
        <w:pStyle w:val="Listeafsnit"/>
        <w:numPr>
          <w:ilvl w:val="0"/>
          <w:numId w:val="5"/>
        </w:numPr>
      </w:pPr>
      <w:r>
        <w:t>Animeret</w:t>
      </w:r>
      <w:r w:rsidR="00327C1E">
        <w:t xml:space="preserve"> baggrund</w:t>
      </w:r>
    </w:p>
    <w:p w14:paraId="35F41052" w14:textId="454EE15F" w:rsidR="00E0473D" w:rsidRDefault="00E0473D" w:rsidP="00E0473D">
      <w:pPr>
        <w:pStyle w:val="Listeafsnit"/>
        <w:numPr>
          <w:ilvl w:val="0"/>
          <w:numId w:val="5"/>
        </w:numPr>
      </w:pPr>
      <w:r>
        <w:t>Score</w:t>
      </w:r>
    </w:p>
    <w:p w14:paraId="7E28C902" w14:textId="0F9F8527" w:rsidR="00E0473D" w:rsidRDefault="00E0473D" w:rsidP="00E0473D">
      <w:pPr>
        <w:pStyle w:val="Listeafsnit"/>
        <w:numPr>
          <w:ilvl w:val="0"/>
          <w:numId w:val="5"/>
        </w:numPr>
      </w:pPr>
      <w:r>
        <w:t>Highscore liste</w:t>
      </w:r>
    </w:p>
    <w:p w14:paraId="75C3E27C" w14:textId="6306ABFC" w:rsidR="00870B53" w:rsidRDefault="00870B53" w:rsidP="00E0473D">
      <w:pPr>
        <w:pStyle w:val="Listeafsnit"/>
        <w:numPr>
          <w:ilvl w:val="0"/>
          <w:numId w:val="5"/>
        </w:numPr>
      </w:pPr>
      <w:r>
        <w:t>Menu</w:t>
      </w:r>
    </w:p>
    <w:p w14:paraId="1200D6C4" w14:textId="1F059C37" w:rsidR="009B72FD" w:rsidRDefault="009B72FD" w:rsidP="00E0473D">
      <w:pPr>
        <w:pStyle w:val="Listeafsnit"/>
        <w:numPr>
          <w:ilvl w:val="0"/>
          <w:numId w:val="5"/>
        </w:numPr>
      </w:pPr>
      <w:r>
        <w:t>Stigende sværhedsgrad</w:t>
      </w:r>
    </w:p>
    <w:p w14:paraId="5E6B3002" w14:textId="3ED60886" w:rsidR="005849A8" w:rsidRDefault="005849A8" w:rsidP="005849A8">
      <w:r>
        <w:t>Udvide krav, der udføres hvis der bliver tid</w:t>
      </w:r>
      <w:bookmarkStart w:id="2" w:name="_GoBack"/>
      <w:bookmarkEnd w:id="2"/>
      <w:r>
        <w:t>:</w:t>
      </w:r>
    </w:p>
    <w:p w14:paraId="3411C00B" w14:textId="6906558F" w:rsidR="000213BB" w:rsidRDefault="000213BB" w:rsidP="000213BB">
      <w:pPr>
        <w:pStyle w:val="Listeafsnit"/>
        <w:numPr>
          <w:ilvl w:val="0"/>
          <w:numId w:val="5"/>
        </w:numPr>
      </w:pPr>
      <w:r>
        <w:t>Flere end en platform</w:t>
      </w:r>
    </w:p>
    <w:p w14:paraId="155E9853" w14:textId="6F6E7713" w:rsidR="000213BB" w:rsidRDefault="0080680F" w:rsidP="000213BB">
      <w:pPr>
        <w:pStyle w:val="Listeafsnit"/>
        <w:numPr>
          <w:ilvl w:val="0"/>
          <w:numId w:val="5"/>
        </w:numPr>
      </w:pPr>
      <w:r>
        <w:t xml:space="preserve">Pæne </w:t>
      </w:r>
      <w:proofErr w:type="spellStart"/>
      <w:r>
        <w:t>sprites</w:t>
      </w:r>
      <w:proofErr w:type="spellEnd"/>
      <w:r w:rsidR="009B72FD">
        <w:t>/modeller</w:t>
      </w:r>
    </w:p>
    <w:p w14:paraId="3450FFB3" w14:textId="108BECC3" w:rsidR="009B72FD" w:rsidRDefault="009B72FD" w:rsidP="000213BB">
      <w:pPr>
        <w:pStyle w:val="Listeafsnit"/>
        <w:numPr>
          <w:ilvl w:val="0"/>
          <w:numId w:val="5"/>
        </w:numPr>
      </w:pPr>
      <w:r>
        <w:t>Tilfældigt genereret bane</w:t>
      </w:r>
    </w:p>
    <w:p w14:paraId="2A8CDED1" w14:textId="77777777" w:rsidR="005849A8" w:rsidRDefault="005849A8" w:rsidP="005849A8">
      <w:pPr>
        <w:pStyle w:val="Overskrift2"/>
      </w:pPr>
      <w:bookmarkStart w:id="3" w:name="_Toc478890411"/>
      <w:r>
        <w:t>Testbeskrivelse</w:t>
      </w:r>
      <w:bookmarkEnd w:id="3"/>
    </w:p>
    <w:p w14:paraId="794CB105" w14:textId="77777777" w:rsidR="005849A8" w:rsidRPr="0063237A" w:rsidRDefault="005849A8" w:rsidP="005849A8">
      <w:r>
        <w:t>Følgende skal virke, når minimumskravene er opfyldt:</w:t>
      </w:r>
    </w:p>
    <w:p w14:paraId="195BAF58" w14:textId="01D09DD5" w:rsidR="00122EFE" w:rsidRDefault="000F027A" w:rsidP="000F027A">
      <w:pPr>
        <w:pStyle w:val="Listeafsnit"/>
        <w:numPr>
          <w:ilvl w:val="0"/>
          <w:numId w:val="5"/>
        </w:numPr>
      </w:pPr>
      <w:r>
        <w:t xml:space="preserve">Spiller </w:t>
      </w:r>
      <w:proofErr w:type="spellStart"/>
      <w:r>
        <w:t>spriten</w:t>
      </w:r>
      <w:proofErr w:type="spellEnd"/>
      <w:r>
        <w:t xml:space="preserve"> hopper som i virkeligheden </w:t>
      </w:r>
    </w:p>
    <w:p w14:paraId="3B43A382" w14:textId="34438A11" w:rsidR="000F027A" w:rsidRDefault="004B69F8" w:rsidP="000F027A">
      <w:pPr>
        <w:pStyle w:val="Listeafsnit"/>
        <w:numPr>
          <w:ilvl w:val="0"/>
          <w:numId w:val="5"/>
        </w:numPr>
      </w:pPr>
      <w:r>
        <w:t xml:space="preserve">Banen </w:t>
      </w:r>
      <w:r w:rsidR="00A233AC">
        <w:t>ændrer</w:t>
      </w:r>
      <w:r>
        <w:t xml:space="preserve"> sig efterhånden som man når gennem den ´</w:t>
      </w:r>
    </w:p>
    <w:p w14:paraId="07A43F10" w14:textId="77777777" w:rsidR="004B69F8" w:rsidRDefault="004B69F8" w:rsidP="008D6071">
      <w:pPr>
        <w:pStyle w:val="Listeafsnit"/>
      </w:pPr>
    </w:p>
    <w:sectPr w:rsidR="004B69F8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2E64C5"/>
    <w:multiLevelType w:val="hybridMultilevel"/>
    <w:tmpl w:val="7A548886"/>
    <w:lvl w:ilvl="0" w:tplc="BF3E59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CB588A"/>
    <w:multiLevelType w:val="hybridMultilevel"/>
    <w:tmpl w:val="C1B8428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C85202"/>
    <w:multiLevelType w:val="hybridMultilevel"/>
    <w:tmpl w:val="B84E384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E1F07"/>
    <w:multiLevelType w:val="hybridMultilevel"/>
    <w:tmpl w:val="2A763AB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BB1E6E"/>
    <w:multiLevelType w:val="hybridMultilevel"/>
    <w:tmpl w:val="7D56CEC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NzIyN7A0NDE0NzJV0lEKTi0uzszPAykwrAUA2Mc9wCwAAAA="/>
  </w:docVars>
  <w:rsids>
    <w:rsidRoot w:val="00617782"/>
    <w:rsid w:val="000213BB"/>
    <w:rsid w:val="00022061"/>
    <w:rsid w:val="000F027A"/>
    <w:rsid w:val="00147389"/>
    <w:rsid w:val="001D5397"/>
    <w:rsid w:val="001F6853"/>
    <w:rsid w:val="002450A1"/>
    <w:rsid w:val="002E6E77"/>
    <w:rsid w:val="00327C1E"/>
    <w:rsid w:val="00350F30"/>
    <w:rsid w:val="004B69F8"/>
    <w:rsid w:val="004F25F6"/>
    <w:rsid w:val="004F6088"/>
    <w:rsid w:val="00564B3E"/>
    <w:rsid w:val="005849A8"/>
    <w:rsid w:val="00617782"/>
    <w:rsid w:val="007027CF"/>
    <w:rsid w:val="00715AF9"/>
    <w:rsid w:val="00785597"/>
    <w:rsid w:val="007F658E"/>
    <w:rsid w:val="0080680F"/>
    <w:rsid w:val="00870B53"/>
    <w:rsid w:val="008754F9"/>
    <w:rsid w:val="008D6071"/>
    <w:rsid w:val="009B72FD"/>
    <w:rsid w:val="00A233AC"/>
    <w:rsid w:val="00C51623"/>
    <w:rsid w:val="00C801FC"/>
    <w:rsid w:val="00CE747F"/>
    <w:rsid w:val="00D46535"/>
    <w:rsid w:val="00D97B98"/>
    <w:rsid w:val="00E0473D"/>
    <w:rsid w:val="00EE5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4CBCDD"/>
  <w15:chartTrackingRefBased/>
  <w15:docId w15:val="{F60E9F5C-F266-426A-BD1E-C990A382E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49A8"/>
    <w:pPr>
      <w:spacing w:after="120" w:line="276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5849A8"/>
    <w:pPr>
      <w:keepNext/>
      <w:keepLines/>
      <w:pageBreakBefore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44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5849A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5849A8"/>
    <w:rPr>
      <w:rFonts w:asciiTheme="majorHAnsi" w:eastAsiaTheme="majorEastAsia" w:hAnsiTheme="majorHAnsi" w:cstheme="majorBidi"/>
      <w:b/>
      <w:bCs/>
      <w:color w:val="2F5496" w:themeColor="accent1" w:themeShade="BF"/>
      <w:sz w:val="44"/>
      <w:szCs w:val="2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5849A8"/>
    <w:rPr>
      <w:rFonts w:asciiTheme="majorHAnsi" w:eastAsiaTheme="majorEastAsia" w:hAnsiTheme="majorHAnsi" w:cstheme="majorBidi"/>
      <w:b/>
      <w:bCs/>
      <w:color w:val="4472C4" w:themeColor="accent1"/>
      <w:sz w:val="28"/>
      <w:szCs w:val="26"/>
    </w:rPr>
  </w:style>
  <w:style w:type="paragraph" w:styleId="Listeafsnit">
    <w:name w:val="List Paragraph"/>
    <w:basedOn w:val="Normal"/>
    <w:uiPriority w:val="34"/>
    <w:qFormat/>
    <w:rsid w:val="005849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31</Words>
  <Characters>806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 Kruse</dc:creator>
  <cp:keywords/>
  <dc:description/>
  <cp:lastModifiedBy>Kris Kruse</cp:lastModifiedBy>
  <cp:revision>31</cp:revision>
  <dcterms:created xsi:type="dcterms:W3CDTF">2019-02-25T12:44:00Z</dcterms:created>
  <dcterms:modified xsi:type="dcterms:W3CDTF">2019-02-25T13:49:00Z</dcterms:modified>
</cp:coreProperties>
</file>